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FEEAED" w14:textId="65D4FDA0" w:rsidR="00D24F2E" w:rsidRPr="00D24F2E" w:rsidRDefault="00D24F2E" w:rsidP="00D24F2E">
      <w:pPr>
        <w:jc w:val="center"/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Prof. Rula Odeh Alsawalqa</w:t>
      </w:r>
    </w:p>
    <w:p w14:paraId="5087640F" w14:textId="77777777" w:rsidR="00D24F2E" w:rsidRPr="00D24F2E" w:rsidRDefault="00D24F2E" w:rsidP="00D24F2E">
      <w:pPr>
        <w:jc w:val="center"/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Curriculum Vitae</w:t>
      </w:r>
    </w:p>
    <w:p w14:paraId="751664E5" w14:textId="4FBB1144" w:rsidR="00D24F2E" w:rsidRPr="00D24F2E" w:rsidRDefault="00D24F2E" w:rsidP="00D24F2E">
      <w:pPr>
        <w:rPr>
          <w:rFonts w:asciiTheme="majorBidi" w:hAnsiTheme="majorBidi" w:cstheme="majorBidi"/>
          <w:sz w:val="28"/>
          <w:szCs w:val="28"/>
        </w:rPr>
      </w:pPr>
    </w:p>
    <w:p w14:paraId="77299009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Personal Details</w:t>
      </w:r>
    </w:p>
    <w:p w14:paraId="3F9FD727" w14:textId="0899E8EC" w:rsidR="00D24F2E" w:rsidRPr="00D24F2E" w:rsidRDefault="00D24F2E" w:rsidP="00D24F2E">
      <w:p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Name:</w:t>
      </w:r>
      <w:r w:rsidRPr="00D24F2E">
        <w:rPr>
          <w:rFonts w:asciiTheme="majorBidi" w:hAnsiTheme="majorBidi" w:cstheme="majorBidi"/>
          <w:sz w:val="28"/>
          <w:szCs w:val="28"/>
        </w:rPr>
        <w:t xml:space="preserve"> Prof. Rula Odeh Alsawalqa</w:t>
      </w:r>
      <w:r w:rsidRPr="00D24F2E">
        <w:rPr>
          <w:rFonts w:asciiTheme="majorBidi" w:hAnsiTheme="majorBidi" w:cstheme="majorBidi"/>
          <w:sz w:val="28"/>
          <w:szCs w:val="28"/>
        </w:rPr>
        <w:br/>
      </w:r>
      <w:r w:rsidRPr="00D24F2E">
        <w:rPr>
          <w:rFonts w:asciiTheme="majorBidi" w:hAnsiTheme="majorBidi" w:cstheme="majorBidi"/>
          <w:b/>
          <w:bCs/>
          <w:sz w:val="28"/>
          <w:szCs w:val="28"/>
        </w:rPr>
        <w:t>Nationality:</w:t>
      </w:r>
      <w:r w:rsidRPr="00D24F2E">
        <w:rPr>
          <w:rFonts w:asciiTheme="majorBidi" w:hAnsiTheme="majorBidi" w:cstheme="majorBidi"/>
          <w:sz w:val="28"/>
          <w:szCs w:val="28"/>
        </w:rPr>
        <w:t xml:space="preserve"> Jordanian</w:t>
      </w:r>
      <w:r w:rsidRPr="00D24F2E">
        <w:rPr>
          <w:rFonts w:asciiTheme="majorBidi" w:hAnsiTheme="majorBidi" w:cstheme="majorBidi"/>
          <w:sz w:val="28"/>
          <w:szCs w:val="28"/>
        </w:rPr>
        <w:br/>
      </w:r>
      <w:r w:rsidRPr="00D24F2E">
        <w:rPr>
          <w:rFonts w:asciiTheme="majorBidi" w:hAnsiTheme="majorBidi" w:cstheme="majorBidi"/>
          <w:b/>
          <w:bCs/>
          <w:sz w:val="28"/>
          <w:szCs w:val="28"/>
        </w:rPr>
        <w:t>Marital Status:</w:t>
      </w:r>
      <w:r w:rsidRPr="00D24F2E">
        <w:rPr>
          <w:rFonts w:asciiTheme="majorBidi" w:hAnsiTheme="majorBidi" w:cstheme="majorBidi"/>
          <w:sz w:val="28"/>
          <w:szCs w:val="28"/>
        </w:rPr>
        <w:t xml:space="preserve"> Not Provided</w:t>
      </w:r>
      <w:r w:rsidRPr="00D24F2E">
        <w:rPr>
          <w:rFonts w:asciiTheme="majorBidi" w:hAnsiTheme="majorBidi" w:cstheme="majorBidi"/>
          <w:sz w:val="28"/>
          <w:szCs w:val="28"/>
        </w:rPr>
        <w:br/>
      </w:r>
      <w:r w:rsidRPr="00D24F2E">
        <w:rPr>
          <w:rFonts w:asciiTheme="majorBidi" w:hAnsiTheme="majorBidi" w:cstheme="majorBidi"/>
          <w:b/>
          <w:bCs/>
          <w:sz w:val="28"/>
          <w:szCs w:val="28"/>
        </w:rPr>
        <w:t>Address:</w:t>
      </w:r>
      <w:r w:rsidRPr="00D24F2E">
        <w:rPr>
          <w:rFonts w:asciiTheme="majorBidi" w:hAnsiTheme="majorBidi" w:cstheme="majorBidi"/>
          <w:sz w:val="28"/>
          <w:szCs w:val="28"/>
        </w:rPr>
        <w:t xml:space="preserve"> University of </w:t>
      </w:r>
      <w:proofErr w:type="spellStart"/>
      <w:r w:rsidRPr="00D24F2E">
        <w:rPr>
          <w:rFonts w:asciiTheme="majorBidi" w:hAnsiTheme="majorBidi" w:cstheme="majorBidi"/>
          <w:sz w:val="28"/>
          <w:szCs w:val="28"/>
        </w:rPr>
        <w:t>Khorfakkan</w:t>
      </w:r>
      <w:proofErr w:type="spellEnd"/>
      <w:r w:rsidRPr="00D24F2E">
        <w:rPr>
          <w:rFonts w:asciiTheme="majorBidi" w:hAnsiTheme="majorBidi" w:cstheme="majorBidi"/>
          <w:sz w:val="28"/>
          <w:szCs w:val="28"/>
        </w:rPr>
        <w:t>, Sharjah, UAE</w:t>
      </w:r>
      <w:r w:rsidRPr="00D24F2E">
        <w:rPr>
          <w:rFonts w:asciiTheme="majorBidi" w:hAnsiTheme="majorBidi" w:cstheme="majorBidi"/>
          <w:sz w:val="28"/>
          <w:szCs w:val="28"/>
        </w:rPr>
        <w:br/>
      </w:r>
      <w:r w:rsidRPr="00D24F2E">
        <w:rPr>
          <w:rFonts w:asciiTheme="majorBidi" w:hAnsiTheme="majorBidi" w:cstheme="majorBidi"/>
          <w:b/>
          <w:bCs/>
          <w:sz w:val="28"/>
          <w:szCs w:val="28"/>
        </w:rPr>
        <w:t>Mobile:</w:t>
      </w:r>
      <w:r w:rsidRPr="00D24F2E">
        <w:rPr>
          <w:rFonts w:asciiTheme="majorBidi" w:hAnsiTheme="majorBidi" w:cstheme="majorBidi"/>
          <w:sz w:val="28"/>
          <w:szCs w:val="28"/>
        </w:rPr>
        <w:t xml:space="preserve"> Not Provided</w:t>
      </w:r>
      <w:r w:rsidRPr="00D24F2E">
        <w:rPr>
          <w:rFonts w:asciiTheme="majorBidi" w:hAnsiTheme="majorBidi" w:cstheme="majorBidi"/>
          <w:sz w:val="28"/>
          <w:szCs w:val="28"/>
        </w:rPr>
        <w:br/>
      </w:r>
      <w:r w:rsidRPr="00D24F2E">
        <w:rPr>
          <w:rFonts w:asciiTheme="majorBidi" w:hAnsiTheme="majorBidi" w:cstheme="majorBidi"/>
          <w:b/>
          <w:bCs/>
          <w:sz w:val="28"/>
          <w:szCs w:val="28"/>
        </w:rPr>
        <w:t>Email Address:</w:t>
      </w:r>
      <w:r w:rsidRPr="00D24F2E">
        <w:rPr>
          <w:rFonts w:asciiTheme="majorBidi" w:hAnsiTheme="majorBidi" w:cstheme="majorBidi"/>
          <w:sz w:val="28"/>
          <w:szCs w:val="28"/>
        </w:rPr>
        <w:t xml:space="preserve"> Rula.Alsawalqa@ukf.ac.ae</w:t>
      </w:r>
    </w:p>
    <w:p w14:paraId="720DC86F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Academic Qualifications</w:t>
      </w:r>
    </w:p>
    <w:p w14:paraId="15CF3F4A" w14:textId="77777777" w:rsidR="00D24F2E" w:rsidRPr="00D24F2E" w:rsidRDefault="00D24F2E" w:rsidP="00D24F2E">
      <w:pPr>
        <w:numPr>
          <w:ilvl w:val="0"/>
          <w:numId w:val="1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hD in Clinical Sociology, Cairo University, Egypt (2012) </w:t>
      </w:r>
    </w:p>
    <w:p w14:paraId="4ABBC230" w14:textId="77777777" w:rsidR="00D24F2E" w:rsidRPr="00D24F2E" w:rsidRDefault="00D24F2E" w:rsidP="00D24F2E">
      <w:pPr>
        <w:numPr>
          <w:ilvl w:val="0"/>
          <w:numId w:val="1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aster’s Degree in Women’s Studies, University of Jordan, Jordan (2008) </w:t>
      </w:r>
    </w:p>
    <w:p w14:paraId="20159025" w14:textId="77777777" w:rsidR="00D24F2E" w:rsidRPr="00D24F2E" w:rsidRDefault="00D24F2E" w:rsidP="00D24F2E">
      <w:pPr>
        <w:numPr>
          <w:ilvl w:val="0"/>
          <w:numId w:val="1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Bachelor’s Degree in Sociology, University of Jordan, Jordan (2005) </w:t>
      </w:r>
    </w:p>
    <w:p w14:paraId="32FA96C4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Employment History</w:t>
      </w:r>
    </w:p>
    <w:p w14:paraId="5276BB89" w14:textId="29B31A11" w:rsidR="00D24F2E" w:rsidRPr="00D24F2E" w:rsidRDefault="00D24F2E" w:rsidP="00D24F2E">
      <w:pPr>
        <w:numPr>
          <w:ilvl w:val="0"/>
          <w:numId w:val="1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rofessor, Department of Sociology, University of Jordan (2022 – </w:t>
      </w:r>
      <w:r>
        <w:rPr>
          <w:rFonts w:asciiTheme="majorBidi" w:hAnsiTheme="majorBidi" w:cstheme="majorBidi" w:hint="cs"/>
          <w:sz w:val="28"/>
          <w:szCs w:val="28"/>
          <w:rtl/>
        </w:rPr>
        <w:t>2025</w:t>
      </w:r>
      <w:r w:rsidRPr="00D24F2E">
        <w:rPr>
          <w:rFonts w:asciiTheme="majorBidi" w:hAnsiTheme="majorBidi" w:cstheme="majorBidi"/>
          <w:sz w:val="28"/>
          <w:szCs w:val="28"/>
        </w:rPr>
        <w:t xml:space="preserve">) </w:t>
      </w:r>
    </w:p>
    <w:p w14:paraId="30056AE9" w14:textId="77777777" w:rsidR="00D24F2E" w:rsidRPr="00D24F2E" w:rsidRDefault="00D24F2E" w:rsidP="00D24F2E">
      <w:pPr>
        <w:numPr>
          <w:ilvl w:val="0"/>
          <w:numId w:val="1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Associate Professor, Department of Sociology, University of Jordan (2019 – 2022) </w:t>
      </w:r>
    </w:p>
    <w:p w14:paraId="5AE334F3" w14:textId="77777777" w:rsidR="00D24F2E" w:rsidRPr="00D24F2E" w:rsidRDefault="00D24F2E" w:rsidP="00D24F2E">
      <w:pPr>
        <w:numPr>
          <w:ilvl w:val="0"/>
          <w:numId w:val="1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Assistant Professor, Department of Sociology, University of Jordan (2015 – 2019) </w:t>
      </w:r>
    </w:p>
    <w:p w14:paraId="597332FB" w14:textId="77777777" w:rsidR="00D24F2E" w:rsidRPr="00D24F2E" w:rsidRDefault="00D24F2E" w:rsidP="00D24F2E">
      <w:pPr>
        <w:numPr>
          <w:ilvl w:val="0"/>
          <w:numId w:val="1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Full-time Lecturer, Department of Sociology, University of Jordan (2013 – 2015) </w:t>
      </w:r>
    </w:p>
    <w:p w14:paraId="3377A5D2" w14:textId="77777777" w:rsidR="00D24F2E" w:rsidRPr="00D24F2E" w:rsidRDefault="00D24F2E" w:rsidP="00D24F2E">
      <w:pPr>
        <w:numPr>
          <w:ilvl w:val="0"/>
          <w:numId w:val="1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art-time Lecturer, Department of Sociology, University of Jordan (2012 – 2013) </w:t>
      </w:r>
    </w:p>
    <w:p w14:paraId="63B7E196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Professional Membership &amp; Activities</w:t>
      </w:r>
    </w:p>
    <w:p w14:paraId="20561DB2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, International Sociological Association (ISA) </w:t>
      </w:r>
    </w:p>
    <w:p w14:paraId="22BE0637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, American Sociological Association (ASA) </w:t>
      </w:r>
    </w:p>
    <w:p w14:paraId="6F012992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, Association for Applied and Clinical Sociology </w:t>
      </w:r>
    </w:p>
    <w:p w14:paraId="1AA4ABB8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, Arab Research Conferences Network (Distinguished Member) </w:t>
      </w:r>
    </w:p>
    <w:p w14:paraId="3A5C780D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, Arab Association for Awareness of Dangerous Drugs </w:t>
      </w:r>
    </w:p>
    <w:p w14:paraId="08766C22" w14:textId="77777777" w:rsidR="00D24F2E" w:rsidRPr="00D24F2E" w:rsidRDefault="00D24F2E" w:rsidP="00D24F2E">
      <w:pPr>
        <w:numPr>
          <w:ilvl w:val="0"/>
          <w:numId w:val="15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lastRenderedPageBreak/>
        <w:t xml:space="preserve">Fellow, International Academic Arbitrator and Scientific Assessor (IAASA), American Research Foundation </w:t>
      </w:r>
    </w:p>
    <w:p w14:paraId="3C3F98E5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Teaching Experience</w:t>
      </w:r>
    </w:p>
    <w:p w14:paraId="6ED956E4" w14:textId="77777777" w:rsidR="00D24F2E" w:rsidRPr="00D24F2E" w:rsidRDefault="00D24F2E" w:rsidP="00D24F2E">
      <w:pPr>
        <w:numPr>
          <w:ilvl w:val="0"/>
          <w:numId w:val="16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Teaching undergraduate and postgraduate courses in Sociology </w:t>
      </w:r>
    </w:p>
    <w:p w14:paraId="22E75088" w14:textId="77777777" w:rsidR="00D24F2E" w:rsidRPr="00D24F2E" w:rsidRDefault="00D24F2E" w:rsidP="00D24F2E">
      <w:pPr>
        <w:numPr>
          <w:ilvl w:val="0"/>
          <w:numId w:val="16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Supervising Master’s and PhD students </w:t>
      </w:r>
    </w:p>
    <w:p w14:paraId="1F0933DF" w14:textId="77777777" w:rsidR="00D24F2E" w:rsidRPr="00D24F2E" w:rsidRDefault="00D24F2E" w:rsidP="00D24F2E">
      <w:pPr>
        <w:numPr>
          <w:ilvl w:val="0"/>
          <w:numId w:val="16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Academic advisor for undergraduate and graduate students </w:t>
      </w:r>
    </w:p>
    <w:p w14:paraId="09DE1675" w14:textId="61A27720" w:rsidR="00D24F2E" w:rsidRPr="00D24F2E" w:rsidRDefault="00D24F2E" w:rsidP="00D24F2E">
      <w:pPr>
        <w:numPr>
          <w:ilvl w:val="0"/>
          <w:numId w:val="16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Teaching areas include: Clinical Sociology, Social Theory, Gender Studies, Social Pathology, and Digital Sociology </w:t>
      </w:r>
    </w:p>
    <w:p w14:paraId="28102C92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Conferences &amp; Workshops</w:t>
      </w:r>
    </w:p>
    <w:p w14:paraId="0F8A9B02" w14:textId="77777777" w:rsidR="00D24F2E" w:rsidRPr="00D24F2E" w:rsidRDefault="00D24F2E" w:rsidP="00D24F2E">
      <w:pPr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articipant and speaker at the 7th International Conference on Science and Education, Turkey (2023) </w:t>
      </w:r>
    </w:p>
    <w:p w14:paraId="53695785" w14:textId="77777777" w:rsidR="00D24F2E" w:rsidRPr="00D24F2E" w:rsidRDefault="00D24F2E" w:rsidP="00D24F2E">
      <w:pPr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articipant in Gulf Geographical Conference, Qatar (2023) </w:t>
      </w:r>
    </w:p>
    <w:p w14:paraId="0B4F6136" w14:textId="77777777" w:rsidR="00D24F2E" w:rsidRPr="00D24F2E" w:rsidRDefault="00D24F2E" w:rsidP="00D24F2E">
      <w:pPr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Speaker at The Future of Women Conference, India (2020) </w:t>
      </w:r>
    </w:p>
    <w:p w14:paraId="7F510A90" w14:textId="77777777" w:rsidR="00D24F2E" w:rsidRPr="00D24F2E" w:rsidRDefault="00D24F2E" w:rsidP="00D24F2E">
      <w:pPr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Scientific committee member in international conferences (Turkey, 2020) </w:t>
      </w:r>
    </w:p>
    <w:p w14:paraId="630F2E1F" w14:textId="77777777" w:rsidR="00D24F2E" w:rsidRPr="00D24F2E" w:rsidRDefault="00D24F2E" w:rsidP="00D24F2E">
      <w:pPr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ultiple participations in regional and international academic conferences and workshops </w:t>
      </w:r>
    </w:p>
    <w:p w14:paraId="59B65AA1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Research Interests</w:t>
      </w:r>
    </w:p>
    <w:p w14:paraId="43BFBF5C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Clinical Sociology </w:t>
      </w:r>
    </w:p>
    <w:p w14:paraId="2E1D0357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Emotions and Emotional Labor </w:t>
      </w:r>
    </w:p>
    <w:p w14:paraId="2A15EF0F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Social Pathology </w:t>
      </w:r>
    </w:p>
    <w:p w14:paraId="2680CCBF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Digital Behavior and Social Informatics </w:t>
      </w:r>
    </w:p>
    <w:p w14:paraId="363B7B00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Social Theory </w:t>
      </w:r>
    </w:p>
    <w:p w14:paraId="22EA9102" w14:textId="77777777" w:rsidR="00D24F2E" w:rsidRPr="00D24F2E" w:rsidRDefault="00D24F2E" w:rsidP="00D24F2E">
      <w:pPr>
        <w:numPr>
          <w:ilvl w:val="0"/>
          <w:numId w:val="18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Gender Studies </w:t>
      </w:r>
    </w:p>
    <w:p w14:paraId="2664CEC4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Research Publications (Books, Journals &amp; Conference Papers)</w:t>
      </w:r>
    </w:p>
    <w:p w14:paraId="17F54CBC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A qualitative study to investigate male victims’ experiences of female-perpetrated domestic abuse in Jorda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Current Psych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88D83DE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et al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Patterns in Jordanian Women's Resistance to Intimate Partner Violence: A Qualitative Stud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Violence and Gender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8089EA3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lastRenderedPageBreak/>
        <w:t>Alnajdawi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A., &amp; Alsawalqa, R. O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Ethical Dilemmas in Social Work Practice in Jordan: A Qualitative Stud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Journal of Human Rights and Social Work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DBA9586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rawashdeh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M., Alsawalqa, R. O., et al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Domestic violence against women during COVID-19 in Jordan: A systematic review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umanities and Social Sciences Communications (Nature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A072C5E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et al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Workplace cyberbullying and social capital among Jordanian university academic staff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umanities and Social Sciences Communications (Nature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03DE132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najdawi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A. M., Alsawalqa, R. O., &amp; </w:t>
      </w: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rawashdeh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M. N. (2024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Suicidal ideation and its relationship with job satisfactio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Public Health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2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0F52D35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Dreabi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H., et al. (2023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Sustainable digital communication and technology acceptance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Educatio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2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8D40F6A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Daraz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U., et al., including Alsawalqa, R. O. (2023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Influence of education on women's mate selectio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Soci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A602215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, &amp; </w:t>
      </w: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rawashdeh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M. N. (2022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Exploring Jordanian women’s resistance strategies to domestic violence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Soci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50871E6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, &amp; </w:t>
      </w:r>
      <w:proofErr w:type="spellStart"/>
      <w:r w:rsidRPr="00D24F2E">
        <w:rPr>
          <w:rFonts w:ascii="Times New Roman" w:eastAsia="Times New Roman" w:hAnsi="Times New Roman" w:cs="Times New Roman"/>
          <w:sz w:val="28"/>
          <w:szCs w:val="28"/>
        </w:rPr>
        <w:t>Alrawashdeh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, M. N. (2022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Cyber dating abuse and gender stereotype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The British Journal of Soci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006381B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1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Women’s abuse experiences in Jorda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umanities and Social Sciences Communications (Nature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9A33C72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et al. (2021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Men’s emotional abuse in marital relationship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Psych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652DD0D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1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Electronic dating violence in Jorda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Frontiers in Psycholog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3F6E41C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et al. (2021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Understanding the Man Box and domestic violence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eliyon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199DC57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, &amp; Venter, D. (2021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Piracy and maritime security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Insight on Africa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2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6A6CB1A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0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Economic abuse of women in Amma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SAGE Open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7CA6196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0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Emotional labour and narcissism among physician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umanities and Social Sciences Communications (Nature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SI, 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0E99B9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20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Cyberbullying and self-esteem during COVID-19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Heliyon</w:t>
      </w:r>
      <w:proofErr w:type="spellEnd"/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1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D2C2D10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19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Marriage burnout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Iran Journal of Psychiatry and Behavioral Science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3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2C9BD5E" w14:textId="77777777" w:rsidR="00D24F2E" w:rsidRPr="00D24F2E" w:rsidRDefault="00D24F2E" w:rsidP="00D24F2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Alsawalqa, R. O. (2019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Is the sociopath socially intelligent?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Utopia y Praxis Latinoamericana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Scopus Q2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633414B" w14:textId="77777777" w:rsidR="00D24F2E" w:rsidRPr="00D24F2E" w:rsidRDefault="00D24F2E" w:rsidP="00D24F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b/>
          <w:bCs/>
          <w:sz w:val="28"/>
          <w:szCs w:val="28"/>
        </w:rPr>
        <w:t>Books</w:t>
      </w:r>
    </w:p>
    <w:p w14:paraId="675C9C1B" w14:textId="77777777" w:rsidR="00D24F2E" w:rsidRPr="00D24F2E" w:rsidRDefault="00D24F2E" w:rsidP="00D24F2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15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Clinical Sociology: Approaches, Theories, and Level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Refereed Academic Book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6DDAB0C" w14:textId="77777777" w:rsidR="00D24F2E" w:rsidRPr="00D24F2E" w:rsidRDefault="00D24F2E" w:rsidP="00D24F2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16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Social Support for Sexually Abused Male Juveniles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International Academic Publication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0F7D322" w14:textId="77777777" w:rsidR="00D24F2E" w:rsidRPr="00D24F2E" w:rsidRDefault="00D24F2E" w:rsidP="00D24F2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Alsawalqa, R. O. (2017).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Introduction to Sociology (Translated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24F2E">
        <w:rPr>
          <w:rFonts w:ascii="Times New Roman" w:eastAsia="Times New Roman" w:hAnsi="Times New Roman" w:cs="Times New Roman"/>
          <w:i/>
          <w:iCs/>
          <w:sz w:val="28"/>
          <w:szCs w:val="28"/>
        </w:rPr>
        <w:t>(Academic Translation)</w:t>
      </w:r>
      <w:r w:rsidRPr="00D24F2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E6BAF26" w14:textId="77777777" w:rsidR="00D24F2E" w:rsidRPr="00D24F2E" w:rsidRDefault="00D24F2E" w:rsidP="00D24F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4F2E">
        <w:rPr>
          <w:rFonts w:ascii="Times New Roman" w:eastAsia="Times New Roman" w:hAnsi="Times New Roman" w:cs="Times New Roman"/>
          <w:sz w:val="24"/>
          <w:szCs w:val="24"/>
        </w:rPr>
        <w:pict w14:anchorId="6A9602C6">
          <v:rect id="_x0000_i1083" style="width:0;height:1.5pt" o:hralign="center" o:hrstd="t" o:hr="t" fillcolor="#a0a0a0" stroked="f"/>
        </w:pict>
      </w:r>
    </w:p>
    <w:p w14:paraId="5FCDC227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Peer Review Activities</w:t>
      </w:r>
    </w:p>
    <w:p w14:paraId="739E3884" w14:textId="77777777" w:rsidR="00D24F2E" w:rsidRPr="00D24F2E" w:rsidRDefault="00D24F2E" w:rsidP="00D24F2E">
      <w:pPr>
        <w:numPr>
          <w:ilvl w:val="0"/>
          <w:numId w:val="21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viewer, Sociology of Health and Illness </w:t>
      </w:r>
    </w:p>
    <w:p w14:paraId="17EB24CE" w14:textId="77777777" w:rsidR="00D24F2E" w:rsidRPr="00D24F2E" w:rsidRDefault="00D24F2E" w:rsidP="00D24F2E">
      <w:pPr>
        <w:numPr>
          <w:ilvl w:val="0"/>
          <w:numId w:val="21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viewer, International Journal of Sociology and Social Policy </w:t>
      </w:r>
    </w:p>
    <w:p w14:paraId="32EFA843" w14:textId="77777777" w:rsidR="00D24F2E" w:rsidRPr="00D24F2E" w:rsidRDefault="00D24F2E" w:rsidP="00D24F2E">
      <w:pPr>
        <w:numPr>
          <w:ilvl w:val="0"/>
          <w:numId w:val="21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viewer, PLOS ONE </w:t>
      </w:r>
    </w:p>
    <w:p w14:paraId="2F16D960" w14:textId="77777777" w:rsidR="00D24F2E" w:rsidRPr="00D24F2E" w:rsidRDefault="00D24F2E" w:rsidP="00D24F2E">
      <w:pPr>
        <w:numPr>
          <w:ilvl w:val="0"/>
          <w:numId w:val="21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viewer, Space and Culture Journal </w:t>
      </w:r>
    </w:p>
    <w:p w14:paraId="387A206F" w14:textId="2D3D1BE1" w:rsidR="00D24F2E" w:rsidRPr="00D24F2E" w:rsidRDefault="00D24F2E" w:rsidP="00D24F2E">
      <w:pPr>
        <w:numPr>
          <w:ilvl w:val="0"/>
          <w:numId w:val="21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viewer, </w:t>
      </w:r>
      <w:proofErr w:type="spellStart"/>
      <w:r w:rsidRPr="00D24F2E">
        <w:rPr>
          <w:rFonts w:asciiTheme="majorBidi" w:hAnsiTheme="majorBidi" w:cstheme="majorBidi"/>
          <w:sz w:val="28"/>
          <w:szCs w:val="28"/>
        </w:rPr>
        <w:t>Dirasat</w:t>
      </w:r>
      <w:proofErr w:type="spellEnd"/>
      <w:r w:rsidRPr="00D24F2E">
        <w:rPr>
          <w:rFonts w:asciiTheme="majorBidi" w:hAnsiTheme="majorBidi" w:cstheme="majorBidi"/>
          <w:sz w:val="28"/>
          <w:szCs w:val="28"/>
        </w:rPr>
        <w:t xml:space="preserve"> Journal (University of Jordan) </w:t>
      </w:r>
    </w:p>
    <w:p w14:paraId="403B259B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Research, Teaching Grants</w:t>
      </w:r>
    </w:p>
    <w:p w14:paraId="381E78A3" w14:textId="77777777" w:rsidR="00D24F2E" w:rsidRPr="00D24F2E" w:rsidRDefault="00D24F2E" w:rsidP="00D24F2E">
      <w:pPr>
        <w:numPr>
          <w:ilvl w:val="0"/>
          <w:numId w:val="22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Research funded by Jordanian Scientific Research and Innovation Support Fund (Ministry of Higher Education) </w:t>
      </w:r>
    </w:p>
    <w:p w14:paraId="0406CA14" w14:textId="77777777" w:rsidR="00D24F2E" w:rsidRPr="00D24F2E" w:rsidRDefault="00D24F2E" w:rsidP="00D24F2E">
      <w:pPr>
        <w:numPr>
          <w:ilvl w:val="0"/>
          <w:numId w:val="22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Participation in internationally funded research collaborations </w:t>
      </w:r>
    </w:p>
    <w:p w14:paraId="138311F9" w14:textId="77777777" w:rsidR="00D24F2E" w:rsidRPr="00D24F2E" w:rsidRDefault="00D24F2E" w:rsidP="00D24F2E">
      <w:pPr>
        <w:numPr>
          <w:ilvl w:val="0"/>
          <w:numId w:val="22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Contributor to interdisciplinary research projects in sociology and public health </w:t>
      </w:r>
    </w:p>
    <w:p w14:paraId="2DA4CE1A" w14:textId="77777777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Awards and Recognitions</w:t>
      </w:r>
    </w:p>
    <w:p w14:paraId="26837BD0" w14:textId="77777777" w:rsidR="00D24F2E" w:rsidRPr="00D24F2E" w:rsidRDefault="00D24F2E" w:rsidP="00D24F2E">
      <w:pPr>
        <w:numPr>
          <w:ilvl w:val="0"/>
          <w:numId w:val="2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Venus International Women Award in Sociology (2019) </w:t>
      </w:r>
    </w:p>
    <w:p w14:paraId="1D318F2A" w14:textId="77777777" w:rsidR="00D24F2E" w:rsidRPr="00D24F2E" w:rsidRDefault="00D24F2E" w:rsidP="00D24F2E">
      <w:pPr>
        <w:numPr>
          <w:ilvl w:val="0"/>
          <w:numId w:val="2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Distinguished Researcher Award in the Arab World (2019) </w:t>
      </w:r>
    </w:p>
    <w:p w14:paraId="114E055E" w14:textId="77777777" w:rsidR="00D24F2E" w:rsidRPr="00D24F2E" w:rsidRDefault="00D24F2E" w:rsidP="00D24F2E">
      <w:pPr>
        <w:numPr>
          <w:ilvl w:val="0"/>
          <w:numId w:val="2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University of Jordan Excellence and Creativity Shield (2019) </w:t>
      </w:r>
    </w:p>
    <w:p w14:paraId="7930A915" w14:textId="77777777" w:rsidR="00D24F2E" w:rsidRPr="00D24F2E" w:rsidRDefault="00D24F2E" w:rsidP="00D24F2E">
      <w:pPr>
        <w:numPr>
          <w:ilvl w:val="0"/>
          <w:numId w:val="23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ultiple appreciation awards from academic and governmental institutions </w:t>
      </w:r>
    </w:p>
    <w:p w14:paraId="5AD384D6" w14:textId="2BC1DC56" w:rsidR="00D24F2E" w:rsidRDefault="00D24F2E" w:rsidP="00D24F2E">
      <w:pPr>
        <w:rPr>
          <w:rFonts w:asciiTheme="majorBidi" w:hAnsiTheme="majorBidi" w:cstheme="majorBidi"/>
          <w:sz w:val="28"/>
          <w:szCs w:val="28"/>
          <w:rtl/>
        </w:rPr>
      </w:pPr>
    </w:p>
    <w:p w14:paraId="60B5435B" w14:textId="77777777" w:rsidR="00D24F2E" w:rsidRDefault="00D24F2E" w:rsidP="00D24F2E">
      <w:pPr>
        <w:rPr>
          <w:rFonts w:asciiTheme="majorBidi" w:hAnsiTheme="majorBidi" w:cstheme="majorBidi"/>
          <w:sz w:val="28"/>
          <w:szCs w:val="28"/>
          <w:rtl/>
        </w:rPr>
      </w:pPr>
    </w:p>
    <w:p w14:paraId="227753C7" w14:textId="77777777" w:rsidR="00D24F2E" w:rsidRPr="00D24F2E" w:rsidRDefault="00D24F2E" w:rsidP="00D24F2E">
      <w:pPr>
        <w:rPr>
          <w:rFonts w:asciiTheme="majorBidi" w:hAnsiTheme="majorBidi" w:cstheme="majorBidi"/>
          <w:sz w:val="28"/>
          <w:szCs w:val="28"/>
        </w:rPr>
      </w:pPr>
    </w:p>
    <w:p w14:paraId="605CFBB3" w14:textId="77777777" w:rsidR="00D24F2E" w:rsidRDefault="00D24F2E" w:rsidP="00D24F2E">
      <w:pPr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7F9BE978" w14:textId="56D5BA68" w:rsidR="00D24F2E" w:rsidRPr="00D24F2E" w:rsidRDefault="00D24F2E" w:rsidP="00D24F2E">
      <w:pPr>
        <w:shd w:val="clear" w:color="auto" w:fill="BFBFBF" w:themeFill="background1" w:themeFillShade="BF"/>
        <w:rPr>
          <w:rFonts w:asciiTheme="majorBidi" w:hAnsiTheme="majorBidi" w:cstheme="majorBidi"/>
          <w:b/>
          <w:bCs/>
          <w:sz w:val="28"/>
          <w:szCs w:val="28"/>
        </w:rPr>
      </w:pPr>
      <w:r w:rsidRPr="00D24F2E">
        <w:rPr>
          <w:rFonts w:asciiTheme="majorBidi" w:hAnsiTheme="majorBidi" w:cstheme="majorBidi"/>
          <w:b/>
          <w:bCs/>
          <w:sz w:val="28"/>
          <w:szCs w:val="28"/>
        </w:rPr>
        <w:t>University &amp; Community Services</w:t>
      </w:r>
    </w:p>
    <w:p w14:paraId="1B5897BB" w14:textId="022D7378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>Head of International Publishing and QS Ranking Committee (2023–</w:t>
      </w:r>
      <w:r>
        <w:rPr>
          <w:rFonts w:asciiTheme="majorBidi" w:hAnsiTheme="majorBidi" w:cstheme="majorBidi" w:hint="cs"/>
          <w:sz w:val="28"/>
          <w:szCs w:val="28"/>
          <w:rtl/>
        </w:rPr>
        <w:t>2025</w:t>
      </w:r>
      <w:r w:rsidRPr="00D24F2E">
        <w:rPr>
          <w:rFonts w:asciiTheme="majorBidi" w:hAnsiTheme="majorBidi" w:cstheme="majorBidi"/>
          <w:sz w:val="28"/>
          <w:szCs w:val="28"/>
        </w:rPr>
        <w:t xml:space="preserve">) </w:t>
      </w:r>
    </w:p>
    <w:p w14:paraId="30C1B395" w14:textId="77777777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Head of Scientific Committee, Department of Sociology </w:t>
      </w:r>
    </w:p>
    <w:p w14:paraId="12131C05" w14:textId="77777777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Member of Faculty Council, University of Jordan </w:t>
      </w:r>
    </w:p>
    <w:p w14:paraId="0226AAD6" w14:textId="77777777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Academic advisor (undergraduate and graduate levels) </w:t>
      </w:r>
    </w:p>
    <w:p w14:paraId="20747E01" w14:textId="77777777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Trainer in social issues (violence, extremism, national security) </w:t>
      </w:r>
    </w:p>
    <w:p w14:paraId="3012B0ED" w14:textId="77777777" w:rsidR="00D24F2E" w:rsidRPr="00D24F2E" w:rsidRDefault="00D24F2E" w:rsidP="00D24F2E">
      <w:pPr>
        <w:numPr>
          <w:ilvl w:val="0"/>
          <w:numId w:val="24"/>
        </w:numPr>
        <w:rPr>
          <w:rFonts w:asciiTheme="majorBidi" w:hAnsiTheme="majorBidi" w:cstheme="majorBidi"/>
          <w:sz w:val="28"/>
          <w:szCs w:val="28"/>
        </w:rPr>
      </w:pPr>
      <w:r w:rsidRPr="00D24F2E">
        <w:rPr>
          <w:rFonts w:asciiTheme="majorBidi" w:hAnsiTheme="majorBidi" w:cstheme="majorBidi"/>
          <w:sz w:val="28"/>
          <w:szCs w:val="28"/>
        </w:rPr>
        <w:t xml:space="preserve">Organizer of academic, cultural, and awareness events </w:t>
      </w:r>
    </w:p>
    <w:p w14:paraId="0303FD88" w14:textId="7FB873E9" w:rsidR="000D3EA2" w:rsidRPr="00D24F2E" w:rsidRDefault="000D3EA2" w:rsidP="00D24F2E">
      <w:pPr>
        <w:rPr>
          <w:rFonts w:asciiTheme="majorBidi" w:hAnsiTheme="majorBidi" w:cstheme="majorBidi"/>
          <w:sz w:val="28"/>
          <w:szCs w:val="28"/>
        </w:rPr>
      </w:pPr>
    </w:p>
    <w:sectPr w:rsidR="000D3EA2" w:rsidRPr="00D24F2E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9F1CD8"/>
    <w:multiLevelType w:val="multilevel"/>
    <w:tmpl w:val="9C7A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5095E"/>
    <w:multiLevelType w:val="multilevel"/>
    <w:tmpl w:val="19B6B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107C9B"/>
    <w:multiLevelType w:val="multilevel"/>
    <w:tmpl w:val="337E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3723F5"/>
    <w:multiLevelType w:val="multilevel"/>
    <w:tmpl w:val="53A09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BC3591"/>
    <w:multiLevelType w:val="multilevel"/>
    <w:tmpl w:val="75000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712930"/>
    <w:multiLevelType w:val="multilevel"/>
    <w:tmpl w:val="B300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D55A6C"/>
    <w:multiLevelType w:val="multilevel"/>
    <w:tmpl w:val="4EB2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943723"/>
    <w:multiLevelType w:val="hybridMultilevel"/>
    <w:tmpl w:val="D0FAC0F2"/>
    <w:lvl w:ilvl="0" w:tplc="C18A6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5C5345"/>
    <w:multiLevelType w:val="multilevel"/>
    <w:tmpl w:val="6B145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003664"/>
    <w:multiLevelType w:val="multilevel"/>
    <w:tmpl w:val="C5EA5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9C2C55"/>
    <w:multiLevelType w:val="multilevel"/>
    <w:tmpl w:val="090E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DC1372"/>
    <w:multiLevelType w:val="multilevel"/>
    <w:tmpl w:val="43F2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7E3A10"/>
    <w:multiLevelType w:val="multilevel"/>
    <w:tmpl w:val="707C9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476239"/>
    <w:multiLevelType w:val="multilevel"/>
    <w:tmpl w:val="C81EC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F03B9F"/>
    <w:multiLevelType w:val="multilevel"/>
    <w:tmpl w:val="19D69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5"/>
  </w:num>
  <w:num w:numId="2" w16cid:durableId="1570071110">
    <w:abstractNumId w:val="0"/>
  </w:num>
  <w:num w:numId="3" w16cid:durableId="1157501993">
    <w:abstractNumId w:val="19"/>
  </w:num>
  <w:num w:numId="4" w16cid:durableId="1357148092">
    <w:abstractNumId w:val="25"/>
  </w:num>
  <w:num w:numId="5" w16cid:durableId="1481724335">
    <w:abstractNumId w:val="4"/>
  </w:num>
  <w:num w:numId="6" w16cid:durableId="642462812">
    <w:abstractNumId w:val="21"/>
  </w:num>
  <w:num w:numId="7" w16cid:durableId="2031107057">
    <w:abstractNumId w:val="10"/>
  </w:num>
  <w:num w:numId="8" w16cid:durableId="1728065566">
    <w:abstractNumId w:val="3"/>
  </w:num>
  <w:num w:numId="9" w16cid:durableId="686299173">
    <w:abstractNumId w:val="22"/>
  </w:num>
  <w:num w:numId="10" w16cid:durableId="1564214346">
    <w:abstractNumId w:val="16"/>
  </w:num>
  <w:num w:numId="11" w16cid:durableId="521406597">
    <w:abstractNumId w:val="15"/>
  </w:num>
  <w:num w:numId="12" w16cid:durableId="1453479647">
    <w:abstractNumId w:val="12"/>
  </w:num>
  <w:num w:numId="13" w16cid:durableId="414788528">
    <w:abstractNumId w:val="6"/>
  </w:num>
  <w:num w:numId="14" w16cid:durableId="836117209">
    <w:abstractNumId w:val="11"/>
  </w:num>
  <w:num w:numId="15" w16cid:durableId="802238239">
    <w:abstractNumId w:val="2"/>
  </w:num>
  <w:num w:numId="16" w16cid:durableId="423844090">
    <w:abstractNumId w:val="24"/>
  </w:num>
  <w:num w:numId="17" w16cid:durableId="751316661">
    <w:abstractNumId w:val="7"/>
  </w:num>
  <w:num w:numId="18" w16cid:durableId="2045711669">
    <w:abstractNumId w:val="1"/>
  </w:num>
  <w:num w:numId="19" w16cid:durableId="873081237">
    <w:abstractNumId w:val="8"/>
  </w:num>
  <w:num w:numId="20" w16cid:durableId="1365596461">
    <w:abstractNumId w:val="23"/>
  </w:num>
  <w:num w:numId="21" w16cid:durableId="101464356">
    <w:abstractNumId w:val="18"/>
  </w:num>
  <w:num w:numId="22" w16cid:durableId="1440878053">
    <w:abstractNumId w:val="9"/>
  </w:num>
  <w:num w:numId="23" w16cid:durableId="1164853411">
    <w:abstractNumId w:val="13"/>
  </w:num>
  <w:num w:numId="24" w16cid:durableId="933368464">
    <w:abstractNumId w:val="20"/>
  </w:num>
  <w:num w:numId="25" w16cid:durableId="1904221604">
    <w:abstractNumId w:val="17"/>
  </w:num>
  <w:num w:numId="26" w16cid:durableId="4853652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301B5"/>
    <w:rsid w:val="00054B83"/>
    <w:rsid w:val="000D3EA2"/>
    <w:rsid w:val="000D7D45"/>
    <w:rsid w:val="001E3C91"/>
    <w:rsid w:val="00210EE6"/>
    <w:rsid w:val="00241101"/>
    <w:rsid w:val="0028104C"/>
    <w:rsid w:val="00294470"/>
    <w:rsid w:val="002D5787"/>
    <w:rsid w:val="003976A9"/>
    <w:rsid w:val="00460BF3"/>
    <w:rsid w:val="004C7C6A"/>
    <w:rsid w:val="005219A4"/>
    <w:rsid w:val="00523A03"/>
    <w:rsid w:val="00684FE5"/>
    <w:rsid w:val="006C2DAC"/>
    <w:rsid w:val="00756305"/>
    <w:rsid w:val="00807B71"/>
    <w:rsid w:val="008404A5"/>
    <w:rsid w:val="00840F0C"/>
    <w:rsid w:val="008C3CC1"/>
    <w:rsid w:val="00957B5D"/>
    <w:rsid w:val="009812CB"/>
    <w:rsid w:val="00A73BA4"/>
    <w:rsid w:val="00A76D99"/>
    <w:rsid w:val="00AA7E3C"/>
    <w:rsid w:val="00AF4A2C"/>
    <w:rsid w:val="00B06843"/>
    <w:rsid w:val="00C613BB"/>
    <w:rsid w:val="00C8148C"/>
    <w:rsid w:val="00C90711"/>
    <w:rsid w:val="00C94DF4"/>
    <w:rsid w:val="00CD67A1"/>
    <w:rsid w:val="00D24F2E"/>
    <w:rsid w:val="00D4654E"/>
    <w:rsid w:val="00DF44E8"/>
    <w:rsid w:val="00E53ECF"/>
    <w:rsid w:val="00E846C7"/>
    <w:rsid w:val="00EA44DE"/>
    <w:rsid w:val="00F7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Rula Al Sawalka</cp:lastModifiedBy>
  <cp:revision>2</cp:revision>
  <dcterms:created xsi:type="dcterms:W3CDTF">2026-04-13T03:30:00Z</dcterms:created>
  <dcterms:modified xsi:type="dcterms:W3CDTF">2026-04-13T03:30:00Z</dcterms:modified>
</cp:coreProperties>
</file>